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27C22" w:rsidRDefault="00127C22" w:rsidP="00C505CF">
      <w:r>
        <w:t xml:space="preserve">Joseph Thornton, Bianca Aguirre </w:t>
      </w:r>
      <w:bookmarkStart w:id="0" w:name="_GoBack"/>
      <w:bookmarkEnd w:id="0"/>
    </w:p>
    <w:p w:rsidR="00127C22" w:rsidRDefault="00127C22" w:rsidP="00C505CF">
      <w:r>
        <w:t xml:space="preserve">Professor </w:t>
      </w:r>
      <w:proofErr w:type="spellStart"/>
      <w:r>
        <w:t>Ghansah</w:t>
      </w:r>
      <w:proofErr w:type="spellEnd"/>
    </w:p>
    <w:p w:rsidR="00127C22" w:rsidRDefault="00127C22" w:rsidP="00C505CF">
      <w:r>
        <w:t>CSC 138</w:t>
      </w:r>
    </w:p>
    <w:p w:rsidR="00127C22" w:rsidRDefault="00127C22" w:rsidP="00C505CF">
      <w:r>
        <w:t>02/08/2017</w:t>
      </w:r>
    </w:p>
    <w:p w:rsidR="00127C22" w:rsidRPr="00127C22" w:rsidRDefault="00127C22" w:rsidP="00127C22">
      <w:pPr>
        <w:jc w:val="center"/>
      </w:pPr>
      <w:r>
        <w:t>Lab 1: INTRO</w:t>
      </w:r>
    </w:p>
    <w:p w:rsidR="00DE58E2" w:rsidRDefault="00C505CF" w:rsidP="00C505CF">
      <w:pPr>
        <w:pStyle w:val="ListParagraph"/>
        <w:numPr>
          <w:ilvl w:val="0"/>
          <w:numId w:val="1"/>
        </w:numPr>
      </w:pPr>
      <w:proofErr w:type="spellStart"/>
      <w:r>
        <w:t>Tcp,http,DNS</w:t>
      </w:r>
      <w:proofErr w:type="spellEnd"/>
    </w:p>
    <w:p w:rsidR="00C505CF" w:rsidRDefault="00C505CF" w:rsidP="00C505CF">
      <w:pPr>
        <w:pStyle w:val="ListParagraph"/>
        <w:numPr>
          <w:ilvl w:val="0"/>
          <w:numId w:val="1"/>
        </w:numPr>
      </w:pPr>
      <w:r>
        <w:t>.08965 s</w:t>
      </w:r>
    </w:p>
    <w:p w:rsidR="00C505CF" w:rsidRDefault="00C505CF" w:rsidP="00C505CF">
      <w:pPr>
        <w:pStyle w:val="ListParagraph"/>
        <w:numPr>
          <w:ilvl w:val="0"/>
          <w:numId w:val="1"/>
        </w:numPr>
      </w:pPr>
      <w:r>
        <w:t xml:space="preserve">My address: 10.117.67.93 </w:t>
      </w:r>
      <w:proofErr w:type="spellStart"/>
      <w:r>
        <w:t>gaia</w:t>
      </w:r>
      <w:proofErr w:type="spellEnd"/>
      <w:r>
        <w:t xml:space="preserve"> address: 128.119.245.12</w:t>
      </w:r>
    </w:p>
    <w:p w:rsidR="00C505CF" w:rsidRDefault="00127C22" w:rsidP="00C505CF">
      <w:pPr>
        <w:pStyle w:val="NormalWeb"/>
        <w:numPr>
          <w:ilvl w:val="0"/>
          <w:numId w:val="1"/>
        </w:numPr>
      </w:pPr>
      <w:r>
        <w:rPr>
          <w:rFonts w:ascii="Arial" w:hAnsi="Arial" w:cs="Arial"/>
          <w:color w:val="000000"/>
          <w:sz w:val="21"/>
          <w:szCs w:val="21"/>
        </w:rPr>
        <w:t xml:space="preserve">1. </w:t>
      </w:r>
      <w:r w:rsidR="00C505CF">
        <w:rPr>
          <w:rFonts w:ascii="Arial" w:hAnsi="Arial" w:cs="Arial"/>
          <w:color w:val="000000"/>
          <w:sz w:val="21"/>
          <w:szCs w:val="21"/>
        </w:rPr>
        <w:t>No. Time Source Destination Protocol Length Info 371 12:41:07.077</w:t>
      </w:r>
      <w:r w:rsidR="00C505CF">
        <w:t xml:space="preserve"> </w:t>
      </w:r>
      <w:r w:rsidR="00C505CF">
        <w:rPr>
          <w:rFonts w:ascii="Arial" w:hAnsi="Arial" w:cs="Arial"/>
          <w:color w:val="000000"/>
          <w:sz w:val="21"/>
          <w:szCs w:val="21"/>
        </w:rPr>
        <w:t>176 10.117.67.93 128.119.245</w:t>
      </w:r>
      <w:r w:rsidR="00C505CF">
        <w:t xml:space="preserve"> </w:t>
      </w:r>
      <w:r w:rsidR="00C505CF">
        <w:rPr>
          <w:rFonts w:ascii="Arial" w:hAnsi="Arial" w:cs="Arial"/>
          <w:color w:val="000000"/>
          <w:sz w:val="21"/>
          <w:szCs w:val="21"/>
        </w:rPr>
        <w:t>.12 HTTP 427 GET /</w:t>
      </w:r>
      <w:proofErr w:type="spellStart"/>
      <w:r w:rsidR="00C505CF">
        <w:rPr>
          <w:rFonts w:ascii="Arial" w:hAnsi="Arial" w:cs="Arial"/>
          <w:color w:val="000000"/>
          <w:sz w:val="21"/>
          <w:szCs w:val="21"/>
        </w:rPr>
        <w:t>wireshar</w:t>
      </w:r>
      <w:proofErr w:type="spellEnd"/>
      <w:r w:rsidR="00C505CF">
        <w:t xml:space="preserve"> </w:t>
      </w:r>
      <w:r w:rsidR="00C505CF">
        <w:rPr>
          <w:rFonts w:ascii="Arial" w:hAnsi="Arial" w:cs="Arial"/>
          <w:color w:val="000000"/>
          <w:sz w:val="21"/>
          <w:szCs w:val="21"/>
        </w:rPr>
        <w:t>k-labs/INTRO-</w:t>
      </w:r>
      <w:proofErr w:type="spellStart"/>
      <w:r w:rsidR="00C505CF">
        <w:rPr>
          <w:rFonts w:ascii="Arial" w:hAnsi="Arial" w:cs="Arial"/>
          <w:color w:val="000000"/>
          <w:sz w:val="21"/>
          <w:szCs w:val="21"/>
        </w:rPr>
        <w:t>wiresha</w:t>
      </w:r>
      <w:proofErr w:type="spellEnd"/>
      <w:r w:rsidR="00C505CF">
        <w:t xml:space="preserve"> </w:t>
      </w:r>
      <w:r w:rsidR="00C505CF">
        <w:rPr>
          <w:rFonts w:ascii="Arial" w:hAnsi="Arial" w:cs="Arial"/>
          <w:color w:val="000000"/>
          <w:sz w:val="21"/>
          <w:szCs w:val="21"/>
        </w:rPr>
        <w:t>rk-file1.html HTTP/1</w:t>
      </w:r>
      <w:r w:rsidR="00C505CF">
        <w:t xml:space="preserve"> </w:t>
      </w:r>
      <w:r w:rsidR="00C505CF">
        <w:rPr>
          <w:rFonts w:ascii="Arial" w:hAnsi="Arial" w:cs="Arial"/>
          <w:color w:val="000000"/>
          <w:sz w:val="21"/>
          <w:szCs w:val="21"/>
        </w:rPr>
        <w:t xml:space="preserve">.1 </w:t>
      </w:r>
    </w:p>
    <w:p w:rsidR="00C505CF" w:rsidRDefault="00C505CF" w:rsidP="00CC5FB3">
      <w:pPr>
        <w:pStyle w:val="NormalWeb"/>
        <w:ind w:left="720"/>
      </w:pPr>
      <w:r>
        <w:rPr>
          <w:rFonts w:ascii="Arial" w:hAnsi="Arial" w:cs="Arial"/>
          <w:color w:val="000000"/>
          <w:sz w:val="21"/>
          <w:szCs w:val="21"/>
        </w:rPr>
        <w:t>Frame 371: 427 bytes on wire (3416 bits)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, 427 bytes captured (3416 bits) 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</w:t>
      </w:r>
      <w:proofErr w:type="spellEnd"/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fa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0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Ethernet I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rc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In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telCor_d8:42:49 (68: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17:29:d8:42:49)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st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: Alcatel-_c1:75:69 (e8:e7:32:c1:75:69)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Internet Protoco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</w:t>
      </w:r>
      <w:proofErr w:type="spellEnd"/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sio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4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rc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10.117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.67.93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128.119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.245.12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Transmission Control Protocol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r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: 55167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: 80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q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: 1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k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1, Le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n: 373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Hypertext Transfer P</w:t>
      </w:r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otoco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ET /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wireshark</w:t>
      </w:r>
      <w:proofErr w:type="spellEnd"/>
      <w:r>
        <w:rPr>
          <w:rFonts w:ascii="Arial" w:hAnsi="Arial" w:cs="Arial"/>
          <w:color w:val="000000"/>
          <w:sz w:val="21"/>
          <w:szCs w:val="21"/>
        </w:rPr>
        <w:t>-l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abs/INTRO-wireshark-file1.html HTTP/1.1\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r\n [Expert Info (Chat/Sequence): GE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T /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wireshark</w:t>
      </w:r>
      <w:proofErr w:type="spellEnd"/>
      <w:r>
        <w:rPr>
          <w:rFonts w:ascii="Arial" w:hAnsi="Arial" w:cs="Arial"/>
          <w:color w:val="000000"/>
          <w:sz w:val="21"/>
          <w:szCs w:val="21"/>
        </w:rPr>
        <w:t>-labs/IN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TRO-wireshark-file1.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html HTTP/1.1\r\n] [GET /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wi</w:t>
      </w:r>
      <w:proofErr w:type="spellEnd"/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eshark</w:t>
      </w:r>
      <w:proofErr w:type="spellEnd"/>
      <w:r>
        <w:rPr>
          <w:rFonts w:ascii="Arial" w:hAnsi="Arial" w:cs="Arial"/>
          <w:color w:val="000000"/>
          <w:sz w:val="21"/>
          <w:szCs w:val="21"/>
        </w:rPr>
        <w:t>-labs/INTRO-w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ireshark-file1.html HTTP/1.1\r\n] [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verit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y level: Chat] [Group: Sequence] Request Meth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od: GET Request URI: /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wireshark</w:t>
      </w:r>
      <w:proofErr w:type="spellEnd"/>
      <w:r>
        <w:rPr>
          <w:rFonts w:ascii="Arial" w:hAnsi="Arial" w:cs="Arial"/>
          <w:color w:val="000000"/>
          <w:sz w:val="21"/>
          <w:szCs w:val="21"/>
        </w:rPr>
        <w:t>-labs/INT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RO-wireshark-file1.h</w:t>
      </w:r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m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Reques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rs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ion: HTTP/1.1 Accept: text/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tm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l, application/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xhtml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+xml, image/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xr</w:t>
      </w:r>
      <w:proofErr w:type="spellEnd"/>
      <w:r>
        <w:rPr>
          <w:rFonts w:ascii="Arial" w:hAnsi="Arial" w:cs="Arial"/>
          <w:color w:val="000000"/>
          <w:sz w:val="21"/>
          <w:szCs w:val="21"/>
        </w:rPr>
        <w:t>, */*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\r\n</w:t>
      </w:r>
    </w:p>
    <w:p w:rsidR="00127C22" w:rsidRDefault="00127C22" w:rsidP="00127C22">
      <w:pPr>
        <w:pStyle w:val="NormalWeb"/>
        <w:ind w:left="720"/>
      </w:pPr>
      <w:r>
        <w:rPr>
          <w:rFonts w:ascii="Arial" w:hAnsi="Arial" w:cs="Arial"/>
          <w:color w:val="000000"/>
          <w:sz w:val="21"/>
          <w:szCs w:val="21"/>
        </w:rPr>
        <w:t xml:space="preserve">2. </w:t>
      </w:r>
      <w:r>
        <w:rPr>
          <w:rFonts w:ascii="Arial" w:hAnsi="Arial" w:cs="Arial"/>
          <w:color w:val="000000"/>
          <w:sz w:val="21"/>
          <w:szCs w:val="21"/>
        </w:rPr>
        <w:t>No. Time Source Destination Protocol Length Info 375 12:41:07.166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658 128.119.245.1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2 10.117.67.9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3 HTTP 492 HTTP/1.1 200 OK (text/html)</w:t>
      </w:r>
    </w:p>
    <w:p w:rsidR="00127C22" w:rsidRDefault="00127C22" w:rsidP="00127C22">
      <w:pPr>
        <w:pStyle w:val="NormalWeb"/>
        <w:ind w:left="720"/>
      </w:pPr>
      <w:r>
        <w:rPr>
          <w:rFonts w:ascii="Arial" w:hAnsi="Arial" w:cs="Arial"/>
          <w:color w:val="000000"/>
          <w:sz w:val="21"/>
          <w:szCs w:val="21"/>
        </w:rPr>
        <w:t>Frame 375: 492 bytes on wire (3936 bits)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, 492 bytes captured (3936 bits) 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</w:t>
      </w:r>
      <w:proofErr w:type="spellEnd"/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fa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0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Ethernet I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rc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Al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catel-_c1:75:69 (e8: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e7:32:c1:75:69)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st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: IntelCor_d8:42:49 (68:17:29:d8:42:49)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Internet Protoco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</w:t>
      </w:r>
      <w:proofErr w:type="spellEnd"/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sio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4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rc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128.11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9.245.12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10.11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7.67.93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Transmission Control Protocol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r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: 80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: 55167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q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: 1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k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374, Len: 438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Hypertext Transfer P</w:t>
      </w:r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otoco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HTTP/1.1 200 OK\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r\n [Expert Info (Chat/Sequence): HT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TP/1.1 200 OK\r\n] [HTTP/1.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1 200 OK\r\n] [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verit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y level: Chat] [Group: Sequence] Reques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rs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ion: HTTP/1.1 Status Code: 200 Respons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hr</w:t>
      </w:r>
      <w:proofErr w:type="spellEnd"/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OK Date: Wed, 08 Fe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b 2017 20:41:09 GMT\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r\n Server: Apache/2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.4.6 (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ent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)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penSS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L/1.0.1e-fips PHP/5.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4.16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lastRenderedPageBreak/>
        <w:t>mod_perl</w:t>
      </w:r>
      <w:proofErr w:type="spellEnd"/>
      <w:r>
        <w:rPr>
          <w:rFonts w:ascii="Arial" w:hAnsi="Arial" w:cs="Arial"/>
          <w:color w:val="000000"/>
          <w:sz w:val="21"/>
          <w:szCs w:val="21"/>
        </w:rPr>
        <w:t>/2.0.10 Perl/v5.16.3\r\n Last-Modified: W</w:t>
      </w:r>
      <w: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d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>, 08 Feb 2017 06:5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9:01 GMT\r\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ag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"51-547ff6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63ed43b"\r\n Accept-Ranges: </w:t>
      </w:r>
      <w:r>
        <w:rPr>
          <w:noProof/>
        </w:rPr>
        <w:drawing>
          <wp:inline distT="0" distB="0" distL="0" distR="0" wp14:anchorId="7FF7FBDB" wp14:editId="6785FBE3">
            <wp:extent cx="1430020" cy="3493770"/>
            <wp:effectExtent l="0" t="0" r="0" b="0"/>
            <wp:docPr id="1" name="Picture 1" descr="C:\Users\Joe\AppData\LocalLow\Temp\Microsoft\OPC\DDT.gsdpelwi9tqzaiasx6tvx5r2h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e\AppData\LocalLow\Temp\Microsoft\OPC\DDT.gsdpelwi9tqzaiasx6tvx5r2h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0020" cy="3493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7C22" w:rsidRDefault="00127C22" w:rsidP="00127C22">
      <w:pPr>
        <w:pStyle w:val="NormalWeb"/>
        <w:ind w:left="720"/>
      </w:pPr>
      <w:proofErr w:type="spellStart"/>
      <w:r>
        <w:rPr>
          <w:rFonts w:ascii="Arial" w:hAnsi="Arial" w:cs="Arial"/>
          <w:color w:val="000000"/>
          <w:sz w:val="21"/>
          <w:szCs w:val="21"/>
        </w:rPr>
        <w:t>yt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\r\n Content-Length: 81\r\n Keep-Alive: time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out=5, max=100\r\n Connection: Keep-Alive\r\n Content-Type: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</w:t>
      </w:r>
      <w:proofErr w:type="spellEnd"/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xt</w:t>
      </w:r>
      <w:proofErr w:type="spellEnd"/>
      <w:r>
        <w:rPr>
          <w:rFonts w:ascii="Arial" w:hAnsi="Arial" w:cs="Arial"/>
          <w:color w:val="000000"/>
          <w:sz w:val="21"/>
          <w:szCs w:val="21"/>
        </w:rPr>
        <w:t>/html; charset=UTF-8\r\n \r\n [HTTP response 1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/1] [Time sinc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equ</w:t>
      </w:r>
      <w:proofErr w:type="spellEnd"/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>: 0.089482000 sec</w:t>
      </w:r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nd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] [Request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am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e: 371] File Data: 81 by</w:t>
      </w:r>
      <w: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s</w:t>
      </w:r>
      <w:proofErr w:type="spellEnd"/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Line-based text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data</w:t>
      </w:r>
      <w:r>
        <w:t xml:space="preserve"> </w:t>
      </w:r>
      <w:r>
        <w:rPr>
          <w:rFonts w:ascii="Arial" w:hAnsi="Arial" w:cs="Arial"/>
          <w:color w:val="000000"/>
          <w:sz w:val="21"/>
          <w:szCs w:val="21"/>
        </w:rPr>
        <w:t>: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text/html</w:t>
      </w:r>
    </w:p>
    <w:p w:rsidR="00C505CF" w:rsidRDefault="00C505CF" w:rsidP="00127C22">
      <w:pPr>
        <w:ind w:left="360"/>
      </w:pPr>
    </w:p>
    <w:sectPr w:rsidR="00C505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3C04B4"/>
    <w:multiLevelType w:val="hybridMultilevel"/>
    <w:tmpl w:val="90DE0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1MLQ0MTc0MjY2MjYyUdpeDU4uLM/DyQAsNaAOiagBwsAAAA"/>
  </w:docVars>
  <w:rsids>
    <w:rsidRoot w:val="00C505CF"/>
    <w:rsid w:val="00127C22"/>
    <w:rsid w:val="006218D3"/>
    <w:rsid w:val="00A473A2"/>
    <w:rsid w:val="00C505CF"/>
    <w:rsid w:val="00CC5FB3"/>
    <w:rsid w:val="00DE5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5C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50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C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C2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05C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505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C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C2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76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56D4B-8B6B-48CF-A23F-8B9D9AA04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8</TotalTime>
  <Pages>1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3</cp:revision>
  <dcterms:created xsi:type="dcterms:W3CDTF">2017-02-08T20:08:00Z</dcterms:created>
  <dcterms:modified xsi:type="dcterms:W3CDTF">2017-02-11T03:58:00Z</dcterms:modified>
</cp:coreProperties>
</file>